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Application</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 Name] in China Beijing. As a dedicated and experienced professional in the field of chemistry, I am eager to contribute my expertise, passion for scientific innovation, and cultural adaptability to support your organization’s mission of advancing chemical research and development in one of the most dynamic regions of China.</w:t>
      </w:r>
    </w:p>
    <w:p>
      <w:pPr>
        <w:pStyle w:val="BodyText"/>
      </w:pPr>
      <w:r>
        <w:t xml:space="preserve">With over [X years] of experience as a Chemist, I have cultivated a strong foundation in analytical chemistry, organic synthesis, and materials science. My career has been defined by a commitment to precision, problem-solving, and collaboration—qualities that align perfectly with the requirements of this role. Whether working in laboratory settings or leading cross-functional teams, I have consistently delivered results that drive scientific progress and meet industry standards.</w:t>
      </w:r>
    </w:p>
    <w:p>
      <w:pPr>
        <w:pStyle w:val="BodyText"/>
      </w:pPr>
      <w:r>
        <w:t xml:space="preserve">One of the key reasons I am particularly excited about this opportunity is the unique position of China Beijing as a global hub for technological and scientific advancement. The city’s rapid growth in pharmaceuticals, environmental sustainability, and green chemistry initiatives has positioned it at the forefront of chemical innovation. I am eager to contribute my technical skills and knowledge to projects that address pressing challenges such as clean energy solutions, advanced materials development, or sustainable manufacturing processes—areas where China Beijing is leading the charge.</w:t>
      </w:r>
    </w:p>
    <w:p>
      <w:pPr>
        <w:pStyle w:val="BodyText"/>
      </w:pPr>
      <w:r>
        <w:t xml:space="preserve">My academic background includes a [Degree] in Chemistry from [University Name], where I specialized in [specific area, e.g., analytical chemistry or polymer science]. This was followed by hands-on experience at [Previous Company/Institution], where I conducted research on [specific project or achievement]. For example, I led a team to develop a novel method for detecting trace contaminants in water samples, which improved efficiency by 30% and was later adopted by multiple environmental agencies. These experiences have honed my ability to translate theoretical knowledge into practical applications—a skill that is critical for success in this role.</w:t>
      </w:r>
    </w:p>
    <w:p>
      <w:pPr>
        <w:pStyle w:val="BodyText"/>
      </w:pPr>
      <w:r>
        <w:t xml:space="preserve">Working as a Chemist in China Beijing would allow me to leverage my technical expertise while immersing myself in a culture that values scientific excellence and innovation. I have always been fascinated by the intersection of tradition and modernity in Chinese society, and I believe that contributing to the chemical industry here will be both professionally rewarding and personally fulfilling. My fluency in [language, e.g., Mandarin] further enhances my ability to collaborate with local teams, understand regional market needs, and adapt to the unique demands of working in China.</w:t>
      </w:r>
    </w:p>
    <w:p>
      <w:pPr>
        <w:pStyle w:val="BodyText"/>
      </w:pPr>
      <w:r>
        <w:t xml:space="preserve">What sets me apart as a Chemist is not only my technical proficiency but also my ability to work effectively in multicultural environments. Throughout my career, I have collaborated with international teams and participated in global conferences on chemical research. For instance, I presented a paper at the [Conference Name] on [topic], which fostered valuable connections with scientists from across Asia, Europe, and North America. This experience has taught me to approach challenges with an open mind and a collaborative spirit—traits that are essential for thriving in a fast-paced, innovative setting like China Beijing.</w:t>
      </w:r>
    </w:p>
    <w:p>
      <w:pPr>
        <w:pStyle w:val="BodyText"/>
      </w:pPr>
      <w:r>
        <w:t xml:space="preserve">In addition to my scientific acumen, I am deeply committed to ethical practices and sustainability. As the chemical industry faces increasing scrutiny regarding environmental impact, I have actively championed green chemistry initiatives in my previous roles. For example, I spearheaded a project to reduce solvent waste by 40% through process optimization, which not only lowered costs but also aligned with corporate sustainability goals. This aligns with China’s national priorities for eco-friendly development and positions me as a candidate who can contribute to both scientific and societal progress.</w:t>
      </w:r>
    </w:p>
    <w:p>
      <w:pPr>
        <w:pStyle w:val="BodyText"/>
      </w:pPr>
      <w:r>
        <w:t xml:space="preserve">I am particularly drawn to [Company Name] because of its reputation for [specific aspect, e.g., cutting-edge research, industry leadership, or community engagement]. I am confident that my background in [specific area] and my enthusiasm for working in China Beijing will allow me to make meaningful contributions to your team. I would welcome the opportunity to discuss how my skills and experiences align with your organization’s vision.</w:t>
      </w:r>
    </w:p>
    <w:p>
      <w:pPr>
        <w:pStyle w:val="BodyText"/>
      </w:pPr>
      <w:r>
        <w:t xml:space="preserve">Thank you for considering my application. I look forward to the possibility of contributing to [Company Name]’s success and playing a role in shaping the future of chemistry in China Beijing. Please feel free to contact me at [Phone Number] o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Application in China Beijing</dc:title>
  <dc:creator/>
  <cp:keywords/>
  <dcterms:created xsi:type="dcterms:W3CDTF">2026-07-21T12:03:29Z</dcterms:created>
  <dcterms:modified xsi:type="dcterms:W3CDTF">2026-07-21T12:03:29Z</dcterms:modified>
</cp:coreProperties>
</file>

<file path=docProps/custom.xml><?xml version="1.0" encoding="utf-8"?>
<Properties xmlns="http://schemas.openxmlformats.org/officeDocument/2006/custom-properties" xmlns:vt="http://schemas.openxmlformats.org/officeDocument/2006/docPropsVTypes"/>
</file>